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States</w:t>
      </w:r>
      <w:r>
        <w:t xml:space="preserve"> </w:t>
      </w:r>
      <w:r>
        <w:t xml:space="preserve">Chicago</w:t>
      </w:r>
    </w:p>
    <w:bookmarkStart w:id="21" w:name="cover-letter-for-web-designer-position"/>
    <w:p>
      <w:pPr>
        <w:pStyle w:val="Heading1"/>
      </w:pPr>
      <w:r>
        <w:t xml:space="preserve">Cover Letter for Web Designer Position</w:t>
      </w:r>
    </w:p>
    <w:p>
      <w:pPr>
        <w:pStyle w:val="FirstParagraph"/>
      </w:pPr>
      <w:r>
        <w:rPr>
          <w:bCs/>
          <w:b/>
        </w:rPr>
        <w:t xml:space="preserve">John Doe</w:t>
      </w:r>
      <w:r>
        <w:br/>
      </w:r>
      <w:r>
        <w:t xml:space="preserve">Chicago, IL 60601</w:t>
      </w:r>
      <w:r>
        <w:br/>
      </w:r>
      <w:r>
        <w:t xml:space="preserve">johndoe@email.com | (312) 555-0198</w:t>
      </w:r>
      <w:r>
        <w:br/>
      </w:r>
      <w:r>
        <w:t xml:space="preserve">www.johndoeportfolio.com</w:t>
      </w:r>
    </w:p>
    <w:p>
      <w:pPr>
        <w:pStyle w:val="BodyText"/>
      </w:pPr>
      <w:r>
        <w:t xml:space="preserve">April 5, 2024</w:t>
      </w:r>
    </w:p>
    <w:p>
      <w:pPr>
        <w:pStyle w:val="BodyText"/>
      </w:pPr>
      <w:r>
        <w:t xml:space="preserve">HR Department</w:t>
      </w:r>
      <w:r>
        <w:br/>
      </w:r>
      <w:r>
        <w:t xml:space="preserve">[Company Name]</w:t>
      </w:r>
      <w:r>
        <w:br/>
      </w:r>
      <w:r>
        <w:t xml:space="preserve">[Company Address]</w:t>
      </w:r>
      <w:r>
        <w:br/>
      </w:r>
      <w:r>
        <w:t xml:space="preserve">Chicago, IL 60601</w:t>
      </w:r>
    </w:p>
    <w:bookmarkStart w:id="20" w:name="dear-hiring-team"/>
    <w:p>
      <w:pPr>
        <w:pStyle w:val="Heading2"/>
      </w:pPr>
      <w:r>
        <w:t xml:space="preserve">Dear Hiring Team,</w:t>
      </w:r>
    </w:p>
    <w:p>
      <w:pPr>
        <w:pStyle w:val="FirstParagraph"/>
      </w:pPr>
      <w:r>
        <w:t xml:space="preserve">I am writing to express my enthusiasm for the Web Designer position at [Company Name] in United States Chicago. As a passionate and detail-oriented web designer with over five years of experience crafting digital solutions, I am eager to bring my creative expertise and technical skills to your team. Chicago’s vibrant tech ecosystem, known for its innovation and diversity, aligns perfectly with my professional goals as a Web Designer committed to delivering exceptional user experiences.</w:t>
      </w:r>
    </w:p>
    <w:p>
      <w:pPr>
        <w:pStyle w:val="BodyText"/>
      </w:pPr>
      <w:r>
        <w:t xml:space="preserve">My journey as a Web Designer began in 2019 when I graduated from [University Name] with a degree in Digital Design. Since then, I have worked with startups, nonprofits, and mid-sized businesses to develop visually striking and functionally robust websites that drive engagement and achieve business objectives. Whether it’s designing responsive layouts for mobile-first audiences or optimizing user flows to enhance conversion rates, I approach every project with a blend of creativity and strategic thinking.</w:t>
      </w:r>
    </w:p>
    <w:p>
      <w:pPr>
        <w:pStyle w:val="BodyText"/>
      </w:pPr>
      <w:r>
        <w:t xml:space="preserve">One of my core strengths as a Web Designer is my ability to translate complex ideas into intuitive digital experiences. For example, while working at [Previous Company Name], I led the redesign of their client portal, which resulted in a 40% increase in user satisfaction scores. By leveraging tools like Adobe XD, Figma, and Sketch, I ensured seamless collaboration with developers and stakeholders to align the final product with both aesthetic and technical requirements. My expertise also extends to front-end development using HTML5, CSS3, and JavaScript frameworks like React.js, allowing me to create dynamic interfaces that are both beautiful and efficient.</w:t>
      </w:r>
    </w:p>
    <w:p>
      <w:pPr>
        <w:pStyle w:val="BodyText"/>
      </w:pPr>
      <w:r>
        <w:t xml:space="preserve">What sets me apart as a Web Designer is my deep understanding of user-centered design principles. I believe that the best websites are those that prioritize accessibility, performance, and scalability. In United States Chicago’s competitive market, where businesses rely heavily on digital presence to connect with local audiences, this approach is critical. For instance, while working on a project for a Chicago-based nonprofit organization focused on education equity, I designed a responsive website that adapted seamlessly across devices and included features like screen reader compatibility and high-contrast color schemes. This not only improved accessibility but also helped the organization reach underserved communities more effectively.</w:t>
      </w:r>
    </w:p>
    <w:p>
      <w:pPr>
        <w:pStyle w:val="BodyText"/>
      </w:pPr>
      <w:r>
        <w:t xml:space="preserve">As a Web Designer in United States Chicago, I am acutely aware of the unique challenges and opportunities this city presents. The local tech industry is thriving, with a growing emphasis on innovation in sectors like fintech, healthcare, and e-commerce. My experience working with clients across these industries has equipped me to understand the nuances of different markets and create designs that resonate with specific audiences. For example, I recently collaborated with a Chicago-based fintech startup to develop a sleek, modern website that emphasized trust and security—key factors for their target demographic of small business owners.</w:t>
      </w:r>
    </w:p>
    <w:p>
      <w:pPr>
        <w:pStyle w:val="BodyText"/>
      </w:pPr>
      <w:r>
        <w:t xml:space="preserve">Another aspect of my work as a Web Designer is my commitment to staying current with industry trends and best practices. I regularly participate in online courses, attend local design meetups in Chicago, and follow thought leaders in the field through platforms like LinkedIn and Medium. This proactive approach ensures that I am always equipped with the latest tools and techniques to deliver cutting-edge solutions. For instance, I recently integrated AI-powered chatbots into a website I designed for a Chicago-based retail client, significantly improving customer support efficiency.</w:t>
      </w:r>
    </w:p>
    <w:p>
      <w:pPr>
        <w:pStyle w:val="BodyText"/>
      </w:pPr>
      <w:r>
        <w:t xml:space="preserve">What excites me most about the opportunity at [Company Name] is your reputation for innovation and excellence in the Web Designer space. Your portfolio of work in United States Chicago demonstrates a strong commitment to creating digital experiences that are both functional and impactful. I am particularly inspired by [specific project or initiative mentioned on the company’s website], which aligns with my own values of combining creativity with technical precision to solve real-world problems.</w:t>
      </w:r>
    </w:p>
    <w:p>
      <w:pPr>
        <w:pStyle w:val="BodyText"/>
      </w:pPr>
      <w:r>
        <w:t xml:space="preserve">In addition to my technical skills, I bring strong communication and collaboration abilities that are essential for success in a fast-paced environment. As a Web Designer, I understand the importance of working closely with cross-functional teams—including developers, marketers, and product managers—to ensure projects meet both business goals and user needs. My ability to articulate design decisions clearly and listen to feedback has allowed me to build successful relationships with stakeholders at every level.</w:t>
      </w:r>
    </w:p>
    <w:p>
      <w:pPr>
        <w:pStyle w:val="BodyText"/>
      </w:pPr>
      <w:r>
        <w:t xml:space="preserve">I am also deeply committed to contributing to the Web Designer community in United States Chicago. I have volunteered my skills for local events like [specific event or organization], where I helped design promotional materials and websites for small businesses and nonprofits. This experience reinforced my belief that great web design is not just about aesthetics but about creating value for users and communities.</w:t>
      </w:r>
    </w:p>
    <w:p>
      <w:pPr>
        <w:pStyle w:val="BodyText"/>
      </w:pPr>
      <w:r>
        <w:t xml:space="preserve">As a Web Designer, I am driven by the opportunity to create digital experiences that leave a lasting impact. I am confident that my background, skills, and passion for design make me an ideal candidate for this role at [Company Name]. I would welcome the chance to discuss how my experience aligns with your needs and how I can contribute to your team’s continued success in United States Chicago.</w:t>
      </w:r>
    </w:p>
    <w:p>
      <w:pPr>
        <w:pStyle w:val="BodyText"/>
      </w:pPr>
      <w:r>
        <w:t xml:space="preserve">Thank you for considering my application. I look forward to the possibility of speaking with you soon.</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United States Chicago</dc:title>
  <dc:creator/>
  <dc:language>en</dc:language>
  <cp:keywords/>
  <dcterms:created xsi:type="dcterms:W3CDTF">2025-12-13T10:01:07Z</dcterms:created>
  <dcterms:modified xsi:type="dcterms:W3CDTF">2025-12-13T10:01:07Z</dcterms:modified>
</cp:coreProperties>
</file>

<file path=docProps/custom.xml><?xml version="1.0" encoding="utf-8"?>
<Properties xmlns="http://schemas.openxmlformats.org/officeDocument/2006/custom-properties" xmlns:vt="http://schemas.openxmlformats.org/officeDocument/2006/docPropsVTypes"/>
</file>